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1170"/>
        <w:gridCol w:w="3060"/>
        <w:gridCol w:w="2790"/>
        <w:gridCol w:w="2700"/>
        <w:gridCol w:w="2898"/>
      </w:tblGrid>
      <w:tr w:rsidR="005F5FE2" w:rsidRPr="005F5FE2" w14:paraId="66646E28" w14:textId="77777777" w:rsidTr="005F5FE2">
        <w:tc>
          <w:tcPr>
            <w:tcW w:w="1998" w:type="dxa"/>
            <w:shd w:val="clear" w:color="auto" w:fill="321674"/>
          </w:tcPr>
          <w:p w14:paraId="0A6CA086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bookmarkStart w:id="0" w:name="_GoBack"/>
            <w:bookmarkEnd w:id="0"/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Criteria</w:t>
            </w:r>
          </w:p>
        </w:tc>
        <w:tc>
          <w:tcPr>
            <w:tcW w:w="1170" w:type="dxa"/>
            <w:shd w:val="clear" w:color="auto" w:fill="321674"/>
          </w:tcPr>
          <w:p w14:paraId="0456DA73" w14:textId="77777777" w:rsidR="00133414" w:rsidRPr="005F5FE2" w:rsidRDefault="00133414" w:rsidP="002F33A0">
            <w:pPr>
              <w:jc w:val="center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100 Points</w:t>
            </w:r>
          </w:p>
        </w:tc>
        <w:tc>
          <w:tcPr>
            <w:tcW w:w="3060" w:type="dxa"/>
            <w:shd w:val="clear" w:color="auto" w:fill="321674"/>
          </w:tcPr>
          <w:p w14:paraId="13070FDF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Excellent</w:t>
            </w:r>
          </w:p>
        </w:tc>
        <w:tc>
          <w:tcPr>
            <w:tcW w:w="2790" w:type="dxa"/>
            <w:shd w:val="clear" w:color="auto" w:fill="321674"/>
          </w:tcPr>
          <w:p w14:paraId="10F8AA4B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Good</w:t>
            </w:r>
          </w:p>
        </w:tc>
        <w:tc>
          <w:tcPr>
            <w:tcW w:w="2700" w:type="dxa"/>
            <w:shd w:val="clear" w:color="auto" w:fill="321674"/>
          </w:tcPr>
          <w:p w14:paraId="2EA9AF47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Fair</w:t>
            </w:r>
          </w:p>
        </w:tc>
        <w:tc>
          <w:tcPr>
            <w:tcW w:w="2898" w:type="dxa"/>
            <w:shd w:val="clear" w:color="auto" w:fill="321674"/>
          </w:tcPr>
          <w:p w14:paraId="3EB5FAD4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Poor</w:t>
            </w:r>
          </w:p>
        </w:tc>
      </w:tr>
      <w:tr w:rsidR="00133414" w:rsidRPr="00133414" w14:paraId="3E25D39A" w14:textId="77777777" w:rsidTr="002F33A0">
        <w:tc>
          <w:tcPr>
            <w:tcW w:w="1998" w:type="dxa"/>
          </w:tcPr>
          <w:p w14:paraId="35E2D7E3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5A80F3C2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20144095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1170" w:type="dxa"/>
          </w:tcPr>
          <w:p w14:paraId="43FE4535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CB1DB1F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1E2FF813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14CB324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was organized and sequenced; easy to follow. </w:t>
            </w:r>
          </w:p>
          <w:p w14:paraId="6681356E" w14:textId="6C1953DE" w:rsidR="00133414" w:rsidRPr="002F33A0" w:rsidRDefault="00133414" w:rsidP="00763574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Transitions between </w:t>
            </w:r>
            <w:r w:rsidR="0076357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were well planned and executed cleanly. </w:t>
            </w:r>
          </w:p>
        </w:tc>
        <w:tc>
          <w:tcPr>
            <w:tcW w:w="2790" w:type="dxa"/>
          </w:tcPr>
          <w:p w14:paraId="05EBB680" w14:textId="77777777" w:rsidR="007E72F3" w:rsidRPr="007E72F3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had somewhat logical sequencing. </w:t>
            </w:r>
          </w:p>
          <w:p w14:paraId="3EC4F171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ransitions slightly discontinuous, but did not take away from the overall presentation. </w:t>
            </w:r>
          </w:p>
        </w:tc>
        <w:tc>
          <w:tcPr>
            <w:tcW w:w="2700" w:type="dxa"/>
          </w:tcPr>
          <w:p w14:paraId="246F4495" w14:textId="77777777" w:rsidR="007E72F3" w:rsidRPr="007E72F3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was not clearly organized or sequenced. </w:t>
            </w:r>
          </w:p>
          <w:p w14:paraId="5BA6DB5F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ransitions between members were jumpy or awkward. </w:t>
            </w:r>
          </w:p>
        </w:tc>
        <w:tc>
          <w:tcPr>
            <w:tcW w:w="2898" w:type="dxa"/>
          </w:tcPr>
          <w:p w14:paraId="2B3AC426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Presentation lacked organization; difficult to follow.</w:t>
            </w:r>
          </w:p>
          <w:p w14:paraId="0883AA38" w14:textId="1B43BF6E" w:rsidR="00133414" w:rsidRPr="002F33A0" w:rsidRDefault="00133414" w:rsidP="00763574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oor transitions between </w:t>
            </w:r>
            <w:r w:rsidR="0076357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’ individual parts. </w:t>
            </w:r>
          </w:p>
        </w:tc>
      </w:tr>
      <w:tr w:rsidR="00133414" w:rsidRPr="00133414" w14:paraId="69A71182" w14:textId="77777777" w:rsidTr="002F33A0">
        <w:tc>
          <w:tcPr>
            <w:tcW w:w="1998" w:type="dxa"/>
          </w:tcPr>
          <w:p w14:paraId="4C3389B2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703647D4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6D6E8BDF" w14:textId="77777777" w:rsidR="00133414" w:rsidRDefault="00133414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Teamwork/</w:t>
            </w:r>
          </w:p>
          <w:p w14:paraId="44F8CD97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Participation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17F40322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728EAB3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47C0831C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F7297D9" w14:textId="0DA584A6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The </w:t>
            </w:r>
            <w:r w:rsidR="005E6EDD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worked and communicated well.</w:t>
            </w:r>
          </w:p>
          <w:p w14:paraId="2A382F08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e presentation was shared equally among the group members. </w:t>
            </w:r>
          </w:p>
        </w:tc>
        <w:tc>
          <w:tcPr>
            <w:tcW w:w="2790" w:type="dxa"/>
          </w:tcPr>
          <w:p w14:paraId="48711F85" w14:textId="4D20849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The </w:t>
            </w:r>
            <w:r w:rsidR="005E6EDD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worked well with each other.</w:t>
            </w:r>
          </w:p>
          <w:p w14:paraId="36D31473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ome members participated slightly more than others in the presentation. </w:t>
            </w:r>
          </w:p>
        </w:tc>
        <w:tc>
          <w:tcPr>
            <w:tcW w:w="2700" w:type="dxa"/>
          </w:tcPr>
          <w:p w14:paraId="5AC43F2A" w14:textId="0AAAA282" w:rsidR="00133414" w:rsidRPr="002F33A0" w:rsidRDefault="005E6EDD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communicated relatively well with a few lapses in the presentation.</w:t>
            </w:r>
          </w:p>
          <w:p w14:paraId="35B821B9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ome students dominated the presentation and others did not participate much. </w:t>
            </w:r>
          </w:p>
        </w:tc>
        <w:tc>
          <w:tcPr>
            <w:tcW w:w="2898" w:type="dxa"/>
          </w:tcPr>
          <w:p w14:paraId="73F28C86" w14:textId="7A85A519" w:rsidR="00133414" w:rsidRPr="002F33A0" w:rsidRDefault="005E6EDD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did not work well together. </w:t>
            </w:r>
          </w:p>
          <w:p w14:paraId="3B05D41C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ere were obvious miscommunications and lapses in the presentation.</w:t>
            </w:r>
          </w:p>
        </w:tc>
      </w:tr>
      <w:tr w:rsidR="00133414" w:rsidRPr="00133414" w14:paraId="03833191" w14:textId="77777777" w:rsidTr="002F33A0">
        <w:tc>
          <w:tcPr>
            <w:tcW w:w="1998" w:type="dxa"/>
          </w:tcPr>
          <w:p w14:paraId="4957922D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3F8F9C0B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036227B8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Content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679A6986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29CF35EA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D540BA2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6C4EED1D" w14:textId="27D3C8BB" w:rsidR="002F33A0" w:rsidRPr="002F33A0" w:rsidRDefault="0076357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had a </w:t>
            </w:r>
            <w:r w:rsidR="0083487E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trong hold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on the content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  <w:p w14:paraId="2AEB5245" w14:textId="77777777" w:rsidR="002F33A0" w:rsidRPr="002F33A0" w:rsidRDefault="002F33A0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C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ontent was thoroughly addressed. </w:t>
            </w:r>
          </w:p>
          <w:p w14:paraId="20BFE7BA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No mistak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es were made 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egard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ing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content knowledge. </w:t>
            </w:r>
          </w:p>
        </w:tc>
        <w:tc>
          <w:tcPr>
            <w:tcW w:w="2790" w:type="dxa"/>
          </w:tcPr>
          <w:p w14:paraId="7D29890F" w14:textId="4FE206DB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Most </w:t>
            </w:r>
            <w:r w:rsidR="0076357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had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a solid understanding of the content. </w:t>
            </w:r>
          </w:p>
          <w:p w14:paraId="3D7BF105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Content missing minor elements or contained minor errors. </w:t>
            </w:r>
          </w:p>
        </w:tc>
        <w:tc>
          <w:tcPr>
            <w:tcW w:w="2700" w:type="dxa"/>
          </w:tcPr>
          <w:p w14:paraId="56DA2E4C" w14:textId="31B747A1" w:rsidR="002F33A0" w:rsidRPr="002F33A0" w:rsidRDefault="0076357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had only a superficial understanding of content. </w:t>
            </w:r>
          </w:p>
          <w:p w14:paraId="0B2EFF84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everal mistakes made during the presentation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</w:tc>
        <w:tc>
          <w:tcPr>
            <w:tcW w:w="2898" w:type="dxa"/>
          </w:tcPr>
          <w:p w14:paraId="250D1FA1" w14:textId="70CAF60B" w:rsidR="00133414" w:rsidRPr="002F33A0" w:rsidRDefault="0076357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had little to no understanding of the content addressed in the presentation. </w:t>
            </w:r>
          </w:p>
        </w:tc>
      </w:tr>
      <w:tr w:rsidR="00133414" w:rsidRPr="00133414" w14:paraId="78AF43C3" w14:textId="77777777" w:rsidTr="002F33A0">
        <w:tc>
          <w:tcPr>
            <w:tcW w:w="1998" w:type="dxa"/>
          </w:tcPr>
          <w:p w14:paraId="5B11457E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40A3C6FE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6615DE68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Visual Aid(s)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70021757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1B466376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76626D45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906F43E" w14:textId="77777777" w:rsidR="007E72F3" w:rsidRDefault="007E72F3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Visual aids contained accurate information</w:t>
            </w:r>
            <w:r w:rsidR="0083487E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  <w:p w14:paraId="5AD4B1E2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were effective throughout presentation. </w:t>
            </w:r>
          </w:p>
          <w:p w14:paraId="2CB91042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roup members used visual aids as a supplement, not as a crutch. </w:t>
            </w:r>
          </w:p>
        </w:tc>
        <w:tc>
          <w:tcPr>
            <w:tcW w:w="2790" w:type="dxa"/>
          </w:tcPr>
          <w:p w14:paraId="52B16FB2" w14:textId="77777777" w:rsidR="007E72F3" w:rsidRPr="007E72F3" w:rsidRDefault="007E72F3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isual aids contained mostly accurate information.</w:t>
            </w:r>
          </w:p>
          <w:p w14:paraId="7C16D095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were somewhat effective, but 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in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consistently 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used 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oughout presentation. </w:t>
            </w:r>
          </w:p>
        </w:tc>
        <w:tc>
          <w:tcPr>
            <w:tcW w:w="2700" w:type="dxa"/>
          </w:tcPr>
          <w:p w14:paraId="124CEAEE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did not support verbal presentation. </w:t>
            </w:r>
          </w:p>
          <w:p w14:paraId="2BDD573F" w14:textId="77777777" w:rsidR="007E72F3" w:rsidRPr="007E72F3" w:rsidRDefault="002F33A0" w:rsidP="007E72F3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Information </w:t>
            </w:r>
            <w:r w:rsidR="007E72F3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was lacking/inaccurate.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</w:t>
            </w:r>
          </w:p>
          <w:p w14:paraId="6568DADC" w14:textId="77777777" w:rsidR="00133414" w:rsidRPr="002F33A0" w:rsidRDefault="007E72F3" w:rsidP="007E72F3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oup members read from notes/visual aids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 </w:t>
            </w:r>
          </w:p>
        </w:tc>
        <w:tc>
          <w:tcPr>
            <w:tcW w:w="2898" w:type="dxa"/>
          </w:tcPr>
          <w:p w14:paraId="02A11500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Visual aids were not used at all. </w:t>
            </w:r>
          </w:p>
        </w:tc>
      </w:tr>
    </w:tbl>
    <w:p w14:paraId="76C79AD5" w14:textId="77777777" w:rsidR="00133414" w:rsidRDefault="00133414"/>
    <w:p w14:paraId="281FCD24" w14:textId="536183E8" w:rsidR="00133414" w:rsidRDefault="0083487E" w:rsidP="005F5FE2">
      <w:pPr>
        <w:ind w:left="9360" w:firstLine="720"/>
      </w:pPr>
      <w:r>
        <w:rPr>
          <w:rFonts w:hint="cs"/>
        </w:rPr>
        <w:t xml:space="preserve">Final Score </w:t>
      </w:r>
      <w:r>
        <w:rPr>
          <w:rFonts w:hint="cs"/>
          <w:szCs w:val="24"/>
          <w:u w:val="double"/>
        </w:rPr>
        <w:t xml:space="preserve"> ________________</w:t>
      </w:r>
    </w:p>
    <w:sectPr w:rsidR="00133414" w:rsidSect="005F5FE2">
      <w:headerReference w:type="default" r:id="rId8"/>
      <w:footerReference w:type="default" r:id="rId9"/>
      <w:pgSz w:w="15840" w:h="12240" w:orient="landscape"/>
      <w:pgMar w:top="720" w:right="720" w:bottom="72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E6179C" w14:textId="77777777" w:rsidR="00336833" w:rsidRDefault="00336833" w:rsidP="005F5FE2">
      <w:pPr>
        <w:spacing w:after="0" w:line="240" w:lineRule="auto"/>
      </w:pPr>
      <w:r>
        <w:separator/>
      </w:r>
    </w:p>
  </w:endnote>
  <w:endnote w:type="continuationSeparator" w:id="0">
    <w:p w14:paraId="06128E0F" w14:textId="77777777" w:rsidR="00336833" w:rsidRDefault="00336833" w:rsidP="005F5F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B9C57" w14:textId="4DF461FE" w:rsidR="005F5FE2" w:rsidRDefault="005F5FE2" w:rsidP="005F5FE2">
    <w:pPr>
      <w:tabs>
        <w:tab w:val="left" w:pos="828"/>
        <w:tab w:val="center" w:pos="4320"/>
        <w:tab w:val="right" w:pos="8640"/>
        <w:tab w:val="right" w:pos="14490"/>
      </w:tabs>
      <w:spacing w:after="0" w:line="240" w:lineRule="auto"/>
      <w:ind w:right="-90"/>
    </w:pP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 w:rsidRPr="005F5FE2">
      <w:rPr>
        <w:rFonts w:ascii="Tahoma" w:eastAsia="Source Sans Pro" w:hAnsi="Tahoma" w:cs="Tahoma"/>
        <w:sz w:val="20"/>
        <w:szCs w:val="20"/>
      </w:rPr>
      <w:t>Funded through the generous support of</w:t>
    </w:r>
    <w:r w:rsidRPr="005F5FE2">
      <w:rPr>
        <w:rFonts w:ascii="Tahoma" w:hAnsi="Tahoma" w:cs="Tahoma"/>
      </w:rPr>
      <w:t xml:space="preserve"> </w:t>
    </w:r>
    <w:r>
      <w:rPr>
        <w:noProof/>
      </w:rPr>
      <w:drawing>
        <wp:inline distT="0" distB="0" distL="0" distR="0" wp14:anchorId="68196149" wp14:editId="30B629C0">
          <wp:extent cx="997331" cy="546451"/>
          <wp:effectExtent l="0" t="0" r="0" b="0"/>
          <wp:docPr id="10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01CCFB0" w14:textId="77777777" w:rsidR="005F5FE2" w:rsidRDefault="005F5F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2A300C" w14:textId="77777777" w:rsidR="00336833" w:rsidRDefault="00336833" w:rsidP="005F5FE2">
      <w:pPr>
        <w:spacing w:after="0" w:line="240" w:lineRule="auto"/>
      </w:pPr>
      <w:r>
        <w:separator/>
      </w:r>
    </w:p>
  </w:footnote>
  <w:footnote w:type="continuationSeparator" w:id="0">
    <w:p w14:paraId="3A390F9E" w14:textId="77777777" w:rsidR="00336833" w:rsidRDefault="00336833" w:rsidP="005F5F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06CCE1" w14:textId="3BBA1AE5" w:rsidR="005F5FE2" w:rsidRDefault="005F5FE2" w:rsidP="005F5FE2">
    <w:pPr>
      <w:tabs>
        <w:tab w:val="center" w:pos="4320"/>
        <w:tab w:val="left" w:pos="5760"/>
        <w:tab w:val="right" w:pos="8640"/>
      </w:tabs>
      <w:spacing w:after="0" w:line="240" w:lineRule="auto"/>
    </w:pPr>
    <w:r>
      <w:rPr>
        <w:noProof/>
      </w:rPr>
      <w:drawing>
        <wp:inline distT="0" distB="0" distL="114300" distR="114300" wp14:anchorId="09416607" wp14:editId="0974D835">
          <wp:extent cx="1889760" cy="876300"/>
          <wp:effectExtent l="0" t="0" r="0" b="0"/>
          <wp:docPr id="9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93540" cy="87805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  <w:r>
      <w:tab/>
    </w:r>
    <w:r w:rsidR="005E6EDD">
      <w:rPr>
        <w:rFonts w:ascii="Tahoma" w:eastAsia="Source Sans Pro" w:hAnsi="Tahoma" w:cs="Tahoma"/>
        <w:b/>
        <w:sz w:val="36"/>
        <w:szCs w:val="36"/>
      </w:rPr>
      <w:t>Cyberwar Project</w:t>
    </w:r>
    <w:r w:rsidRPr="00242A1D">
      <w:rPr>
        <w:rFonts w:ascii="Tahoma" w:eastAsia="Source Sans Pro" w:hAnsi="Tahoma" w:cs="Tahoma"/>
        <w:b/>
        <w:sz w:val="36"/>
        <w:szCs w:val="36"/>
      </w:rPr>
      <w:t xml:space="preserve"> Presentation Rubric</w:t>
    </w:r>
  </w:p>
  <w:p w14:paraId="39E5D941" w14:textId="77777777" w:rsidR="005F5FE2" w:rsidRDefault="005F5FE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A34F3C"/>
    <w:multiLevelType w:val="hybridMultilevel"/>
    <w:tmpl w:val="F348AD32"/>
    <w:lvl w:ilvl="0" w:tplc="06706A5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rMwNDQ1MDA1NDZQ0lEKTi0uzszPAykwqQUAB+B2jCwAAAA="/>
  </w:docVars>
  <w:rsids>
    <w:rsidRoot w:val="00133414"/>
    <w:rsid w:val="00051D1B"/>
    <w:rsid w:val="00133414"/>
    <w:rsid w:val="001E76EC"/>
    <w:rsid w:val="002450A7"/>
    <w:rsid w:val="002A6BC1"/>
    <w:rsid w:val="002F33A0"/>
    <w:rsid w:val="00336833"/>
    <w:rsid w:val="0038058D"/>
    <w:rsid w:val="004E5C7E"/>
    <w:rsid w:val="005E6EDD"/>
    <w:rsid w:val="005F5FE2"/>
    <w:rsid w:val="00763574"/>
    <w:rsid w:val="007E72F3"/>
    <w:rsid w:val="0083487E"/>
    <w:rsid w:val="008C48F5"/>
    <w:rsid w:val="009249DA"/>
    <w:rsid w:val="00B562B3"/>
    <w:rsid w:val="00C32DC1"/>
    <w:rsid w:val="00D77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5911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33414"/>
  </w:style>
  <w:style w:type="paragraph" w:styleId="BalloonText">
    <w:name w:val="Balloon Text"/>
    <w:basedOn w:val="Normal"/>
    <w:link w:val="BalloonTextChar"/>
    <w:uiPriority w:val="99"/>
    <w:semiHidden/>
    <w:unhideWhenUsed/>
    <w:rsid w:val="00133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34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3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FE2"/>
  </w:style>
  <w:style w:type="paragraph" w:styleId="Footer">
    <w:name w:val="footer"/>
    <w:basedOn w:val="Normal"/>
    <w:link w:val="Foot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FE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33414"/>
  </w:style>
  <w:style w:type="paragraph" w:styleId="BalloonText">
    <w:name w:val="Balloon Text"/>
    <w:basedOn w:val="Normal"/>
    <w:link w:val="BalloonTextChar"/>
    <w:uiPriority w:val="99"/>
    <w:semiHidden/>
    <w:unhideWhenUsed/>
    <w:rsid w:val="00133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34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3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FE2"/>
  </w:style>
  <w:style w:type="paragraph" w:styleId="Footer">
    <w:name w:val="footer"/>
    <w:basedOn w:val="Normal"/>
    <w:link w:val="Foot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0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3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1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1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42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57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5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7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64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2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1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51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2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53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72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0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6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0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47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6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89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2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30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94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6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3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2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install</cp:lastModifiedBy>
  <cp:revision>2</cp:revision>
  <dcterms:created xsi:type="dcterms:W3CDTF">2016-09-24T04:41:00Z</dcterms:created>
  <dcterms:modified xsi:type="dcterms:W3CDTF">2016-09-24T04:41:00Z</dcterms:modified>
</cp:coreProperties>
</file>